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BFCA08" w14:textId="28BAFC69" w:rsidR="00D4476D" w:rsidRPr="00BF0FAA" w:rsidRDefault="00B954BC" w:rsidP="00BF0FAA">
      <w:pPr>
        <w:pStyle w:val="Act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721B2B" wp14:editId="2D78746E">
                <wp:simplePos x="0" y="0"/>
                <wp:positionH relativeFrom="column">
                  <wp:posOffset>5329555</wp:posOffset>
                </wp:positionH>
                <wp:positionV relativeFrom="paragraph">
                  <wp:posOffset>-803478</wp:posOffset>
                </wp:positionV>
                <wp:extent cx="1177046" cy="379379"/>
                <wp:effectExtent l="0" t="0" r="4445" b="19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7046" cy="3793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84A3AE" w14:textId="63E2B5AC" w:rsidR="00B954BC" w:rsidRPr="00B954BC" w:rsidRDefault="00B954BC" w:rsidP="00B954BC">
                            <w:pPr>
                              <w:jc w:val="center"/>
                              <w:rPr>
                                <w:color w:val="162669" w:themeColor="text2"/>
                                <w:lang w:val="mi-NZ"/>
                              </w:rPr>
                            </w:pPr>
                            <w:r w:rsidRPr="00B954BC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>FORM 1</w:t>
                            </w:r>
                            <w:r w:rsidRPr="00B954BC">
                              <w:rPr>
                                <w:color w:val="162669" w:themeColor="text2"/>
                                <w:lang w:val="mi-NZ"/>
                              </w:rPr>
                              <w:t xml:space="preserve"> RR5,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0000" rIns="91440" bIns="9000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721B2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419.65pt;margin-top:-63.25pt;width:92.7pt;height:2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" fillcolor="white [3201]" stroked="f" strokeweight=".5pt">
                <v:textbox inset=",2.5mm,,2.5mm">
                  <w:txbxContent>
                    <w:p w14:paraId="6E84A3AE" w14:textId="63E2B5AC" w:rsidR="00B954BC" w:rsidRPr="00B954BC" w:rsidRDefault="00B954BC" w:rsidP="00B954BC">
                      <w:pPr>
                        <w:jc w:val="center"/>
                        <w:rPr>
                          <w:color w:val="162669" w:themeColor="text2"/>
                          <w:lang w:val="mi-NZ"/>
                        </w:rPr>
                      </w:pPr>
                      <w:r w:rsidRPr="00B954BC">
                        <w:rPr>
                          <w:b/>
                          <w:color w:val="162669" w:themeColor="text2"/>
                          <w:lang w:val="mi-NZ"/>
                        </w:rPr>
                        <w:t>FORM 1</w:t>
                      </w:r>
                      <w:r w:rsidRPr="00B954BC">
                        <w:rPr>
                          <w:color w:val="162669" w:themeColor="text2"/>
                          <w:lang w:val="mi-NZ"/>
                        </w:rPr>
                        <w:t xml:space="preserve"> RR5,6</w:t>
                      </w:r>
                    </w:p>
                  </w:txbxContent>
                </v:textbox>
              </v:shape>
            </w:pict>
          </mc:Fallback>
        </mc:AlternateContent>
      </w:r>
      <w:r w:rsidR="00C637DC" w:rsidRPr="00BF0FAA">
        <w:t>SECTION 158, EMPLOYMENT RELATIONS ACT 2000</w:t>
      </w:r>
    </w:p>
    <w:p w14:paraId="46B66D06" w14:textId="77777777" w:rsidR="00C637DC" w:rsidRPr="00BF0FAA" w:rsidRDefault="00C637DC" w:rsidP="00BF0FAA">
      <w:pPr>
        <w:pStyle w:val="Heading1"/>
      </w:pPr>
      <w:r w:rsidRPr="00BF0FAA">
        <w:t>Application to Authority</w:t>
      </w:r>
    </w:p>
    <w:p w14:paraId="5F814A08" w14:textId="77777777" w:rsidR="00831C87" w:rsidRDefault="00893EA4" w:rsidP="00CA36A7">
      <w:pPr>
        <w:pStyle w:val="Heading3"/>
      </w:pPr>
      <w:r w:rsidRPr="00BF0FAA">
        <w:t>Between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8A64E1" w14:paraId="48C03838" w14:textId="77777777" w:rsidTr="006377A4">
        <w:trPr>
          <w:trHeight w:val="2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E02005A" w14:textId="0FBDE1F0" w:rsidR="008A64E1" w:rsidRDefault="008A64E1" w:rsidP="00DD4041">
            <w:r>
              <w:t xml:space="preserve">Full name of </w:t>
            </w:r>
            <w:r w:rsidR="0089076B">
              <w:t>A</w:t>
            </w:r>
            <w:r>
              <w:t>pplica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DD468AB" w14:textId="7E2E2DAF" w:rsidR="008A64E1" w:rsidRPr="009817B0" w:rsidRDefault="00C1416B" w:rsidP="00DD4041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"/>
          </w:p>
        </w:tc>
      </w:tr>
      <w:tr w:rsidR="008A64E1" w14:paraId="2E77FB0C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1399CDB" w14:textId="77777777" w:rsidR="008A64E1" w:rsidRDefault="008A64E1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A432F3C" w14:textId="1301FABC" w:rsidR="008A64E1" w:rsidRPr="009817B0" w:rsidRDefault="00C1416B" w:rsidP="00DD4041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 w:rsidR="00563181">
              <w:rPr>
                <w:noProof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563181">
              <w:rPr>
                <w:noProof/>
              </w:rPr>
              <w:instrText xml:space="preserve"> FORMTEXT </w:instrText>
            </w:r>
            <w:r w:rsidR="00563181">
              <w:rPr>
                <w:noProof/>
              </w:rPr>
            </w:r>
            <w:r w:rsidR="00563181">
              <w:rPr>
                <w:noProof/>
              </w:rPr>
              <w:fldChar w:fldCharType="separate"/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fldChar w:fldCharType="end"/>
            </w:r>
            <w:bookmarkEnd w:id="3"/>
            <w:r>
              <w:fldChar w:fldCharType="end"/>
            </w:r>
            <w:bookmarkEnd w:id="2"/>
          </w:p>
        </w:tc>
      </w:tr>
      <w:tr w:rsidR="008A64E1" w14:paraId="4875C530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4BE6C490" w14:textId="77777777" w:rsidR="008A64E1" w:rsidRDefault="008A64E1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F0FB3E8" w14:textId="304B678B" w:rsidR="008A64E1" w:rsidRPr="009817B0" w:rsidRDefault="00563181" w:rsidP="00DD4041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8A64E1" w14:paraId="27E32DE2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91AB0A8" w14:textId="77777777" w:rsidR="008A64E1" w:rsidRDefault="008A64E1" w:rsidP="00DD4041">
            <w:r>
              <w:t>Emai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FF7FE4A" w14:textId="0E113550" w:rsidR="008A64E1" w:rsidRPr="009817B0" w:rsidRDefault="00563181" w:rsidP="00DD4041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5163F823" w14:textId="77777777" w:rsidR="00893EA4" w:rsidRDefault="00893EA4" w:rsidP="00CA36A7">
      <w:pPr>
        <w:pStyle w:val="Heading3"/>
      </w:pPr>
      <w:r>
        <w:t>And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D318F4" w14:paraId="19552532" w14:textId="77777777" w:rsidTr="006377A4">
        <w:trPr>
          <w:trHeight w:val="25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3334A09" w14:textId="220016E0" w:rsidR="009817B0" w:rsidRDefault="009817B0" w:rsidP="00DD4041">
            <w:r>
              <w:t xml:space="preserve">Full name of </w:t>
            </w:r>
            <w:r w:rsidR="0089076B">
              <w:t>R</w:t>
            </w:r>
            <w:r>
              <w:t>esponde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1ABDD49" w14:textId="793D1F4F" w:rsidR="009817B0" w:rsidRPr="009817B0" w:rsidRDefault="00563181" w:rsidP="00D318F4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D318F4" w14:paraId="602E093D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280BA50" w14:textId="77777777" w:rsidR="009817B0" w:rsidRDefault="009817B0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F789662" w14:textId="297F83F3" w:rsidR="009817B0" w:rsidRPr="009817B0" w:rsidRDefault="00563181" w:rsidP="00D318F4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D318F4" w14:paraId="6A2E2DA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125489E" w14:textId="77777777" w:rsidR="009817B0" w:rsidRDefault="009817B0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E5FBEF8" w14:textId="65D9F1CE" w:rsidR="009817B0" w:rsidRPr="009817B0" w:rsidRDefault="00563181" w:rsidP="00DD4041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D318F4" w14:paraId="6A0495F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89B09D0" w14:textId="77777777" w:rsidR="009817B0" w:rsidRDefault="009817B0" w:rsidP="00DD4041">
            <w:r>
              <w:t>Ema</w:t>
            </w:r>
            <w:r w:rsidR="00300A48">
              <w:t>i</w:t>
            </w:r>
            <w:r>
              <w:t>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ED41A5F" w14:textId="5BFA50CE" w:rsidR="009817B0" w:rsidRPr="009817B0" w:rsidRDefault="00563181" w:rsidP="00DD4041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</w:tbl>
    <w:p w14:paraId="4CFADED4" w14:textId="77777777" w:rsidR="003777A5" w:rsidRDefault="003777A5" w:rsidP="003777A5">
      <w:pPr>
        <w:spacing w:before="360"/>
        <w:rPr>
          <w:b/>
        </w:rPr>
      </w:pPr>
      <w:r>
        <w:rPr>
          <w:b/>
        </w:rPr>
        <w:br w:type="page"/>
      </w:r>
    </w:p>
    <w:p w14:paraId="4F4355A3" w14:textId="77777777" w:rsidR="00893EA4" w:rsidRDefault="009817B0" w:rsidP="003777A5">
      <w:pPr>
        <w:spacing w:before="360"/>
      </w:pPr>
      <w:r w:rsidRPr="009817B0">
        <w:rPr>
          <w:b/>
        </w:rPr>
        <w:lastRenderedPageBreak/>
        <w:t>To</w:t>
      </w:r>
      <w:r>
        <w:t xml:space="preserve"> the Employment Relations Authority</w:t>
      </w:r>
    </w:p>
    <w:p w14:paraId="65393A42" w14:textId="77777777" w:rsidR="009817B0" w:rsidRDefault="009817B0" w:rsidP="003777A5">
      <w:r>
        <w:t>and</w:t>
      </w:r>
    </w:p>
    <w:p w14:paraId="5F7CF354" w14:textId="09DB9A67" w:rsidR="003777A5" w:rsidRDefault="009817B0" w:rsidP="003777A5">
      <w:r w:rsidRPr="009817B0">
        <w:rPr>
          <w:b/>
        </w:rPr>
        <w:t>To</w:t>
      </w:r>
      <w:r>
        <w:t xml:space="preserve"> the </w:t>
      </w:r>
      <w:r w:rsidR="0089076B">
        <w:t>R</w:t>
      </w:r>
      <w:r>
        <w:t>espondent</w:t>
      </w:r>
    </w:p>
    <w:p w14:paraId="578FD94C" w14:textId="77777777" w:rsidR="009817B0" w:rsidRDefault="009817B0" w:rsidP="00CA36A7">
      <w:pPr>
        <w:pStyle w:val="Heading3"/>
      </w:pPr>
      <w:r>
        <w:t xml:space="preserve">Statement of problem or </w:t>
      </w:r>
      <w:r w:rsidRPr="00CA36A7">
        <w:t>matter</w:t>
      </w:r>
    </w:p>
    <w:p w14:paraId="44901525" w14:textId="77777777" w:rsidR="00300A48" w:rsidRDefault="00300A48" w:rsidP="003015D5">
      <w:pPr>
        <w:pStyle w:val="Question"/>
        <w:spacing w:after="40"/>
      </w:pPr>
      <w:r>
        <w:t>The problem or matter that I wish the Authority to resolve is:</w:t>
      </w:r>
    </w:p>
    <w:p w14:paraId="668812CB" w14:textId="77777777" w:rsidR="003015D5" w:rsidRPr="00E42D90" w:rsidRDefault="00300A48" w:rsidP="003015D5">
      <w:pPr>
        <w:pStyle w:val="ListContinue"/>
      </w:pPr>
      <w:r w:rsidRPr="00BF0FAA">
        <w:t>State details fully, fairly and clearly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3015D5" w14:paraId="4AEBB725" w14:textId="77777777" w:rsidTr="00DD4041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5D43C" w14:textId="43903956" w:rsidR="003015D5" w:rsidRPr="009817B0" w:rsidRDefault="000F1112" w:rsidP="00DD4041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</w:tbl>
    <w:p w14:paraId="4FDDECDE" w14:textId="77777777" w:rsidR="003777A5" w:rsidRPr="003777A5" w:rsidRDefault="003777A5" w:rsidP="003015D5">
      <w:pPr>
        <w:pStyle w:val="Question"/>
        <w:spacing w:before="240" w:after="0"/>
        <w:rPr>
          <w:lang w:val="en-US" w:eastAsia="en-GB"/>
        </w:rPr>
      </w:pPr>
      <w:r w:rsidRPr="003777A5">
        <w:rPr>
          <w:lang w:val="en-US" w:eastAsia="en-GB"/>
        </w:rPr>
        <w:t xml:space="preserve">The facts that have given rise to the problem or matter are: </w:t>
      </w:r>
    </w:p>
    <w:p w14:paraId="0FD4E61B" w14:textId="77777777" w:rsidR="00E42D90" w:rsidRPr="00E42D90" w:rsidRDefault="003777A5" w:rsidP="003015D5">
      <w:pPr>
        <w:pStyle w:val="ListContinue"/>
      </w:pPr>
      <w:r w:rsidRPr="003777A5">
        <w:t xml:space="preserve">State details fully, fairly and clearly 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E42D90" w14:paraId="22277F13" w14:textId="77777777" w:rsidTr="00242CEB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C4B09" w14:textId="6260134F" w:rsidR="00E42D90" w:rsidRPr="009817B0" w:rsidRDefault="000F1112" w:rsidP="00DD4041"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</w:tbl>
    <w:p w14:paraId="6042B778" w14:textId="77777777" w:rsidR="00196A58" w:rsidRDefault="00196A58">
      <w:pPr>
        <w:spacing w:after="0"/>
      </w:pPr>
      <w:r>
        <w:br w:type="page"/>
      </w:r>
    </w:p>
    <w:p w14:paraId="7A855FF1" w14:textId="77777777" w:rsidR="00196A58" w:rsidRPr="00196A58" w:rsidRDefault="00196A58" w:rsidP="003015D5">
      <w:pPr>
        <w:pStyle w:val="Question"/>
        <w:spacing w:after="40"/>
        <w:ind w:left="357" w:hanging="357"/>
      </w:pPr>
      <w:r w:rsidRPr="00196A58">
        <w:t xml:space="preserve">I would like the problem or matter to be resolved in the following way: State details fully, fairly and clearly* </w:t>
      </w:r>
    </w:p>
    <w:p w14:paraId="69BE8939" w14:textId="6D0FFB45" w:rsidR="00E42D90" w:rsidRPr="003015D5" w:rsidRDefault="00196A58" w:rsidP="003015D5">
      <w:pPr>
        <w:pStyle w:val="ListContinue"/>
      </w:pPr>
      <w:r w:rsidRPr="003015D5">
        <w:t>*Please include reference to any specific remedy (being a remedy under any enactment or rule of law) that you are seeking. If the applicant is an employee who is seeking, by this application, an order, under section 127(1)</w:t>
      </w:r>
      <w:r w:rsidR="00875FAF">
        <w:t xml:space="preserve"> </w:t>
      </w:r>
      <w:r w:rsidRPr="003015D5">
        <w:t>of the Employment Relations Act 2000, for the employee’s interim</w:t>
      </w:r>
      <w:r w:rsidR="00E42D90" w:rsidRPr="003015D5">
        <w:t xml:space="preserve"> </w:t>
      </w:r>
      <w:r w:rsidRPr="003015D5">
        <w:t>reinstatement, the applicant must, at the time of lodging this application,</w:t>
      </w:r>
      <w:r w:rsidR="00E42D90" w:rsidRPr="003015D5">
        <w:t xml:space="preserve"> </w:t>
      </w:r>
      <w:r w:rsidRPr="003015D5">
        <w:t>file a signed undertaking in form 2.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E42D90" w14:paraId="0BD33F9D" w14:textId="77777777" w:rsidTr="003015D5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34678" w14:textId="2506EA4E" w:rsidR="00E42D90" w:rsidRPr="009817B0" w:rsidRDefault="000F1112" w:rsidP="00DD4041"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</w:tbl>
    <w:p w14:paraId="423C3198" w14:textId="77777777" w:rsidR="003E0160" w:rsidRDefault="003E0160" w:rsidP="00646D30">
      <w:pPr>
        <w:pStyle w:val="Question"/>
        <w:spacing w:before="245" w:after="40"/>
        <w:rPr>
          <w:lang w:val="en-US" w:eastAsia="en-GB"/>
        </w:rPr>
      </w:pPr>
      <w:r w:rsidRPr="003E0160">
        <w:rPr>
          <w:lang w:val="en-US" w:eastAsia="en-GB"/>
        </w:rPr>
        <w:t xml:space="preserve">I attach a copy of the applicable employment agreement and following documents that I think are relevant to the problem or matter*: </w:t>
      </w:r>
    </w:p>
    <w:p w14:paraId="1A47599B" w14:textId="77777777" w:rsidR="003E0160" w:rsidRPr="003015D5" w:rsidRDefault="003E0160" w:rsidP="003E0160">
      <w:pPr>
        <w:pStyle w:val="ListContinue"/>
      </w:pPr>
      <w:r w:rsidRPr="003E0160">
        <w:t>*List all the documents that you wish to rely on or refer to in makingthis application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3E0160" w14:paraId="03451D81" w14:textId="77777777" w:rsidTr="00DD4041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54A6D" w14:textId="1200308C" w:rsidR="003E0160" w:rsidRPr="009817B0" w:rsidRDefault="000F1112" w:rsidP="00DD4041"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</w:tbl>
    <w:p w14:paraId="0D89928B" w14:textId="77777777" w:rsidR="00CA36A7" w:rsidRDefault="00CA36A7">
      <w:pPr>
        <w:spacing w:after="0"/>
      </w:pPr>
      <w:r>
        <w:br w:type="page"/>
      </w:r>
    </w:p>
    <w:p w14:paraId="71C78635" w14:textId="77777777" w:rsidR="00CA36A7" w:rsidRPr="00CA36A7" w:rsidRDefault="00CA36A7" w:rsidP="00CA36A7">
      <w:pPr>
        <w:pStyle w:val="Heading3"/>
        <w:rPr>
          <w:lang w:val="en-US" w:eastAsia="en-GB"/>
        </w:rPr>
      </w:pPr>
      <w:r w:rsidRPr="00CA36A7">
        <w:rPr>
          <w:lang w:val="en-US" w:eastAsia="en-GB"/>
        </w:rPr>
        <w:t xml:space="preserve">Mediation </w:t>
      </w:r>
    </w:p>
    <w:p w14:paraId="0E749A70" w14:textId="77777777" w:rsidR="00CA36A7" w:rsidRPr="00CA36A7" w:rsidRDefault="00CA36A7" w:rsidP="00CA36A7">
      <w:pPr>
        <w:pStyle w:val="Question"/>
        <w:spacing w:after="40"/>
        <w:rPr>
          <w:lang w:val="en-US" w:eastAsia="en-GB"/>
        </w:rPr>
      </w:pPr>
      <w:r w:rsidRPr="00CA36A7">
        <w:rPr>
          <w:b w:val="0"/>
        </w:rPr>
        <w:t>Have</w:t>
      </w:r>
      <w:r w:rsidRPr="00CA36A7">
        <w:rPr>
          <w:b w:val="0"/>
          <w:lang w:val="en-US" w:eastAsia="en-GB"/>
        </w:rPr>
        <w:t xml:space="preserve"> the parties tried to resolve this problem or matter using mediation services</w:t>
      </w:r>
      <w:r w:rsidRPr="00CA36A7">
        <w:rPr>
          <w:lang w:val="en-US" w:eastAsia="en-GB"/>
        </w:rPr>
        <w:t xml:space="preserve"> </w:t>
      </w:r>
      <w:r w:rsidRPr="00CA36A7">
        <w:rPr>
          <w:bCs/>
          <w:lang w:val="en-US" w:eastAsia="en-GB"/>
        </w:rPr>
        <w:t xml:space="preserve">provided by the Ministry of Business Innovation and Employment? </w:t>
      </w:r>
    </w:p>
    <w:p w14:paraId="2A5585D8" w14:textId="77777777" w:rsidR="00CA36A7" w:rsidRDefault="00CA36A7" w:rsidP="00CA36A7">
      <w:pPr>
        <w:pStyle w:val="ListContinue"/>
      </w:pPr>
      <w:r>
        <w:t>Select one</w:t>
      </w:r>
    </w:p>
    <w:p w14:paraId="2DFC6A10" w14:textId="77777777" w:rsidR="00CA36A7" w:rsidRDefault="00CA36A7" w:rsidP="00CA36A7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"/>
      <w:r>
        <w:instrText xml:space="preserve"> FORMCHECKBOX </w:instrText>
      </w:r>
      <w:r>
        <w:fldChar w:fldCharType="separate"/>
      </w:r>
      <w:r>
        <w:fldChar w:fldCharType="end"/>
      </w:r>
      <w:bookmarkEnd w:id="14"/>
      <w:r w:rsidRPr="00CA36A7">
        <w:t xml:space="preserve"> </w:t>
      </w:r>
      <w:r>
        <w:t>Yes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2"/>
      <w:r>
        <w:instrText xml:space="preserve"> FORMCHECKBOX </w:instrText>
      </w:r>
      <w:r>
        <w:fldChar w:fldCharType="separate"/>
      </w:r>
      <w:r>
        <w:fldChar w:fldCharType="end"/>
      </w:r>
      <w:bookmarkEnd w:id="15"/>
      <w:r w:rsidRPr="00CA36A7">
        <w:t xml:space="preserve"> </w:t>
      </w:r>
      <w:r>
        <w:t>No</w:t>
      </w:r>
    </w:p>
    <w:p w14:paraId="477DC34D" w14:textId="42C8DE51" w:rsidR="00CA36A7" w:rsidRPr="00CA36A7" w:rsidRDefault="00CA36A7" w:rsidP="00CA36A7">
      <w:pPr>
        <w:pStyle w:val="NormalIndent01"/>
        <w:rPr>
          <w:i/>
          <w:lang w:val="en-US" w:eastAsia="en-GB"/>
        </w:rPr>
      </w:pPr>
      <w:r w:rsidRPr="00CA36A7">
        <w:rPr>
          <w:i/>
          <w:lang w:val="en-US" w:eastAsia="en-GB"/>
        </w:rPr>
        <w:t>If the answer to this question</w:t>
      </w:r>
      <w:r w:rsidR="0054379E">
        <w:rPr>
          <w:i/>
          <w:lang w:val="en-US" w:eastAsia="en-GB"/>
        </w:rPr>
        <w:t xml:space="preserve"> is</w:t>
      </w:r>
      <w:r w:rsidRPr="00CA36A7">
        <w:rPr>
          <w:i/>
          <w:lang w:val="en-US" w:eastAsia="en-GB"/>
        </w:rPr>
        <w:t xml:space="preserve"> "Yes", please provide the date or dates of the mediation: 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CA36A7" w14:paraId="082FFD98" w14:textId="77777777" w:rsidTr="001E2EC4">
        <w:trPr>
          <w:trHeight w:val="57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A327F" w14:textId="408F8368" w:rsidR="00CA36A7" w:rsidRPr="009817B0" w:rsidRDefault="000F1112" w:rsidP="00DD4041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6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</w:tbl>
    <w:p w14:paraId="34206053" w14:textId="77777777" w:rsidR="00646D30" w:rsidRDefault="00646D30" w:rsidP="00646D30">
      <w:pPr>
        <w:pStyle w:val="Question"/>
        <w:spacing w:before="245" w:after="40"/>
      </w:pPr>
      <w:r w:rsidRPr="00646D30">
        <w:rPr>
          <w:b w:val="0"/>
        </w:rPr>
        <w:t>Have the parties tried to resolve this problem or matter by using mediation services provided by someone</w:t>
      </w:r>
      <w:r>
        <w:t xml:space="preserve"> </w:t>
      </w:r>
      <w:r>
        <w:rPr>
          <w:bCs/>
        </w:rPr>
        <w:t>other than the Ministry of Business, Innovation and Employment</w:t>
      </w:r>
      <w:r>
        <w:t xml:space="preserve">? </w:t>
      </w:r>
    </w:p>
    <w:p w14:paraId="591C1B28" w14:textId="77777777" w:rsidR="00646D30" w:rsidRDefault="00646D30" w:rsidP="00646D30">
      <w:pPr>
        <w:pStyle w:val="ListContinue"/>
      </w:pPr>
      <w:r>
        <w:t>Select one</w:t>
      </w:r>
    </w:p>
    <w:p w14:paraId="264AA08E" w14:textId="77777777" w:rsidR="00646D30" w:rsidRDefault="00646D30" w:rsidP="00646D30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Yes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No</w:t>
      </w:r>
    </w:p>
    <w:p w14:paraId="17FE24F4" w14:textId="79E213A6" w:rsidR="003E30A8" w:rsidRDefault="003E30A8" w:rsidP="003E30A8">
      <w:pPr>
        <w:pStyle w:val="Question"/>
        <w:spacing w:before="245" w:after="40"/>
        <w:rPr>
          <w:lang w:val="en-US" w:eastAsia="en-GB"/>
        </w:rPr>
      </w:pPr>
      <w:r w:rsidRPr="003E30A8">
        <w:rPr>
          <w:lang w:val="en-US" w:eastAsia="en-GB"/>
        </w:rPr>
        <w:t xml:space="preserve">If you, the </w:t>
      </w:r>
      <w:r w:rsidR="0089076B">
        <w:rPr>
          <w:lang w:val="en-US" w:eastAsia="en-GB"/>
        </w:rPr>
        <w:t>A</w:t>
      </w:r>
      <w:r w:rsidRPr="003E30A8">
        <w:rPr>
          <w:lang w:val="en-US" w:eastAsia="en-GB"/>
        </w:rPr>
        <w:t xml:space="preserve">pplicant have answered "No" to questions 5 &amp; 6, please indicate why you have not used mediation services to try to resolve the problem or matter: </w:t>
      </w:r>
    </w:p>
    <w:p w14:paraId="0BDC756B" w14:textId="77777777" w:rsidR="003E30A8" w:rsidRPr="00CA36A7" w:rsidRDefault="003E30A8" w:rsidP="003E30A8">
      <w:pPr>
        <w:pStyle w:val="ListContinue"/>
      </w:pPr>
      <w:r w:rsidRPr="003E30A8">
        <w:t xml:space="preserve">State details fully but concisely 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3E30A8" w14:paraId="14D19DAE" w14:textId="77777777" w:rsidTr="003E30A8">
        <w:trPr>
          <w:trHeight w:val="1392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13602" w14:textId="6873FFF6" w:rsidR="003E30A8" w:rsidRPr="009817B0" w:rsidRDefault="000F1112" w:rsidP="00DD4041"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7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</w:tbl>
    <w:p w14:paraId="489AE378" w14:textId="082F9435" w:rsidR="003E30A8" w:rsidRDefault="003E30A8" w:rsidP="001C5CA9">
      <w:pPr>
        <w:pStyle w:val="Question"/>
        <w:spacing w:before="245" w:after="40"/>
      </w:pPr>
      <w:r>
        <w:t xml:space="preserve">Have you, the </w:t>
      </w:r>
      <w:r w:rsidR="0089076B">
        <w:t>A</w:t>
      </w:r>
      <w:r>
        <w:t xml:space="preserve">pplicant, taken any other steps of any kind to resolve the problem or matter? </w:t>
      </w:r>
    </w:p>
    <w:p w14:paraId="79154277" w14:textId="77777777" w:rsidR="001C5CA9" w:rsidRDefault="001C5CA9" w:rsidP="001C5CA9">
      <w:pPr>
        <w:pStyle w:val="ListContinue"/>
      </w:pPr>
      <w:r>
        <w:t>Select one</w:t>
      </w:r>
    </w:p>
    <w:p w14:paraId="3FA3C132" w14:textId="1FEBF16B" w:rsidR="001C5CA9" w:rsidRDefault="001C5CA9" w:rsidP="001C5CA9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Yes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No</w:t>
      </w:r>
    </w:p>
    <w:p w14:paraId="08377FA6" w14:textId="77777777" w:rsidR="001C5CA9" w:rsidRDefault="001C5CA9" w:rsidP="001C5CA9">
      <w:pPr>
        <w:pStyle w:val="NormalIndent01"/>
        <w:spacing w:after="40"/>
      </w:pPr>
      <w:r>
        <w:t xml:space="preserve">If the answer to this question is "Yes", specify the other steps taken: </w:t>
      </w:r>
    </w:p>
    <w:p w14:paraId="5428A6AC" w14:textId="77777777" w:rsidR="001C5CA9" w:rsidRPr="00CA36A7" w:rsidRDefault="001C5CA9" w:rsidP="001C5CA9">
      <w:pPr>
        <w:pStyle w:val="ListContinue"/>
      </w:pPr>
      <w:r>
        <w:t>State details fully but concisely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1C5CA9" w14:paraId="22D2C96A" w14:textId="77777777" w:rsidTr="001E2EC4">
        <w:trPr>
          <w:trHeight w:val="3060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EE422" w14:textId="4E33DA68" w:rsidR="001C5CA9" w:rsidRPr="009817B0" w:rsidRDefault="000F1112" w:rsidP="00DD4041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8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</w:tr>
    </w:tbl>
    <w:p w14:paraId="0B85B1EA" w14:textId="77777777" w:rsidR="001E2EC4" w:rsidRDefault="001E2EC4">
      <w:pPr>
        <w:spacing w:after="0"/>
      </w:pPr>
      <w:r>
        <w:br w:type="page"/>
      </w:r>
    </w:p>
    <w:p w14:paraId="23071FA6" w14:textId="77777777" w:rsidR="001E2EC4" w:rsidRPr="001E2EC4" w:rsidRDefault="001E2EC4" w:rsidP="001E2EC4">
      <w:pPr>
        <w:pStyle w:val="Heading3"/>
        <w:rPr>
          <w:lang w:val="en-US" w:eastAsia="en-GB"/>
        </w:rPr>
      </w:pPr>
      <w:r w:rsidRPr="001E2EC4">
        <w:rPr>
          <w:lang w:val="en-US" w:eastAsia="en-GB"/>
        </w:rPr>
        <w:t xml:space="preserve">Prescribed Fee </w:t>
      </w:r>
    </w:p>
    <w:p w14:paraId="6355DB46" w14:textId="77777777" w:rsidR="001E2EC4" w:rsidRPr="001E2EC4" w:rsidRDefault="001E2EC4" w:rsidP="001E2EC4">
      <w:pPr>
        <w:pStyle w:val="Question"/>
        <w:rPr>
          <w:lang w:val="en-US" w:eastAsia="en-GB"/>
        </w:rPr>
      </w:pPr>
      <w:r w:rsidRPr="001E2EC4">
        <w:rPr>
          <w:lang w:val="en-US" w:eastAsia="en-GB"/>
        </w:rPr>
        <w:t xml:space="preserve">This application is accompanied by the prescribed fee. </w:t>
      </w:r>
    </w:p>
    <w:p w14:paraId="6FCA0091" w14:textId="77777777" w:rsidR="001E2EC4" w:rsidRPr="001E2EC4" w:rsidRDefault="001E2EC4" w:rsidP="001E2EC4">
      <w:pPr>
        <w:pStyle w:val="Heading3"/>
        <w:spacing w:before="250"/>
        <w:rPr>
          <w:lang w:val="en-US" w:eastAsia="en-GB"/>
        </w:rPr>
      </w:pPr>
      <w:r w:rsidRPr="001E2EC4">
        <w:rPr>
          <w:lang w:val="en-US" w:eastAsia="en-GB"/>
        </w:rPr>
        <w:t xml:space="preserve">Address for service </w:t>
      </w:r>
    </w:p>
    <w:p w14:paraId="3384A959" w14:textId="77777777" w:rsidR="001E2EC4" w:rsidRPr="001E2EC4" w:rsidRDefault="001E2EC4" w:rsidP="001E2EC4">
      <w:pPr>
        <w:pStyle w:val="Question"/>
        <w:rPr>
          <w:lang w:val="en-US" w:eastAsia="en-GB"/>
        </w:rPr>
      </w:pPr>
      <w:r w:rsidRPr="001E2EC4">
        <w:rPr>
          <w:lang w:val="en-US" w:eastAsia="en-GB"/>
        </w:rPr>
        <w:t xml:space="preserve">This application is lodged </w:t>
      </w:r>
    </w:p>
    <w:p w14:paraId="036179C0" w14:textId="7EFA8C12" w:rsidR="001E2EC4" w:rsidRDefault="001E2EC4" w:rsidP="001E2EC4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 xml:space="preserve">By me the </w:t>
      </w:r>
      <w:r w:rsidR="0089076B">
        <w:t>A</w:t>
      </w:r>
      <w:r>
        <w:t>pplicant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 xml:space="preserve">On behalf of the </w:t>
      </w:r>
      <w:r w:rsidR="0089076B">
        <w:t>A</w:t>
      </w:r>
      <w:r>
        <w:t>pplicant</w:t>
      </w:r>
    </w:p>
    <w:p w14:paraId="4D8879FD" w14:textId="77777777" w:rsidR="001E2EC4" w:rsidRPr="001E2EC4" w:rsidRDefault="001E2EC4" w:rsidP="00414EA0">
      <w:pPr>
        <w:pStyle w:val="NormalIndent01"/>
        <w:spacing w:before="240" w:after="80"/>
        <w:rPr>
          <w:lang w:val="en-US" w:eastAsia="en-GB"/>
        </w:rPr>
      </w:pPr>
      <w:r w:rsidRPr="001E2EC4">
        <w:rPr>
          <w:lang w:val="en-US" w:eastAsia="en-GB"/>
        </w:rPr>
        <w:t xml:space="preserve">(full name of lodging party) 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1E2EC4" w14:paraId="6FC8DB3F" w14:textId="77777777" w:rsidTr="00DD4041">
        <w:trPr>
          <w:trHeight w:val="113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CC471" w14:textId="24A64652" w:rsidR="001E2EC4" w:rsidRPr="009817B0" w:rsidRDefault="000F1112" w:rsidP="00DD4041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9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</w:tr>
    </w:tbl>
    <w:p w14:paraId="078FE292" w14:textId="77777777" w:rsidR="001E2EC4" w:rsidRPr="001E2EC4" w:rsidRDefault="001E2EC4" w:rsidP="00414EA0">
      <w:pPr>
        <w:pStyle w:val="NormalIndent01"/>
        <w:spacing w:before="240" w:after="80"/>
        <w:rPr>
          <w:szCs w:val="22"/>
        </w:rPr>
      </w:pPr>
      <w:r w:rsidRPr="001E2EC4">
        <w:rPr>
          <w:szCs w:val="22"/>
        </w:rPr>
        <w:t xml:space="preserve">On behalf of (full name of applicant) 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1E2EC4" w14:paraId="61C280E1" w14:textId="77777777" w:rsidTr="00DD4041">
        <w:trPr>
          <w:trHeight w:val="113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3B70F" w14:textId="09F43F85" w:rsidR="001E2EC4" w:rsidRPr="009817B0" w:rsidRDefault="000F1112" w:rsidP="00DD4041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0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</w:tr>
    </w:tbl>
    <w:p w14:paraId="7DD72E0C" w14:textId="6245E5E3" w:rsidR="001E2EC4" w:rsidRDefault="001E2EC4" w:rsidP="001E2EC4"/>
    <w:p w14:paraId="6270A814" w14:textId="424FE6B4" w:rsidR="00FA1E6D" w:rsidRDefault="00FA1E6D" w:rsidP="007976E9">
      <w:pPr>
        <w:pStyle w:val="Question"/>
        <w:spacing w:after="40"/>
        <w:rPr>
          <w:lang w:val="en-US" w:eastAsia="en-GB"/>
        </w:rPr>
      </w:pPr>
      <w:r w:rsidRPr="00FA1E6D">
        <w:rPr>
          <w:lang w:val="en-US" w:eastAsia="en-GB"/>
        </w:rPr>
        <w:t xml:space="preserve">The </w:t>
      </w:r>
      <w:r w:rsidR="0089076B">
        <w:rPr>
          <w:lang w:val="en-US" w:eastAsia="en-GB"/>
        </w:rPr>
        <w:t>A</w:t>
      </w:r>
      <w:r w:rsidRPr="00FA1E6D">
        <w:rPr>
          <w:lang w:val="en-US" w:eastAsia="en-GB"/>
        </w:rPr>
        <w:t xml:space="preserve">pplicant’s address for service is: </w:t>
      </w:r>
    </w:p>
    <w:p w14:paraId="1862F889" w14:textId="1FA562B5" w:rsidR="007976E9" w:rsidRDefault="00FA1E6D" w:rsidP="007976E9">
      <w:pPr>
        <w:pStyle w:val="ListContinue"/>
      </w:pPr>
      <w:r w:rsidRPr="00FA1E6D">
        <w:t xml:space="preserve">A full address, phone number and email address must always be supplied </w:t>
      </w:r>
    </w:p>
    <w:tbl>
      <w:tblPr>
        <w:tblStyle w:val="TableGrid"/>
        <w:tblW w:w="9282" w:type="dxa"/>
        <w:tblCellSpacing w:w="28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6872"/>
      </w:tblGrid>
      <w:tr w:rsidR="00464A40" w14:paraId="04E21380" w14:textId="77777777" w:rsidTr="00464A40">
        <w:trPr>
          <w:trHeight w:val="141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27E561A2" w14:textId="0E204122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ddress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5DF5C3B" w14:textId="199DD964" w:rsidR="007976E9" w:rsidRPr="009817B0" w:rsidRDefault="000F1112" w:rsidP="002F68C7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1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</w:tr>
      <w:tr w:rsidR="00464A40" w14:paraId="0FC19B9F" w14:textId="77777777" w:rsidTr="00464A40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012B8FA" w14:textId="6FAA8A73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elephone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94F3C1B" w14:textId="145C5CA9" w:rsidR="007976E9" w:rsidRPr="009817B0" w:rsidRDefault="000F1112" w:rsidP="002F68C7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2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</w:tr>
      <w:tr w:rsidR="00464A40" w14:paraId="61ED483A" w14:textId="77777777" w:rsidTr="00464A40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17BE500" w14:textId="2B769755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mail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90CFA5B" w14:textId="54B53096" w:rsidR="007976E9" w:rsidRPr="009817B0" w:rsidRDefault="000F1112" w:rsidP="002F68C7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3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</w:tr>
      <w:tr w:rsidR="00464A40" w14:paraId="4F7D940C" w14:textId="77777777" w:rsidTr="00464A40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6F8CABC" w14:textId="58E86796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e 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1867D30" w14:textId="7FAD3445" w:rsidR="007976E9" w:rsidRPr="009817B0" w:rsidRDefault="000F1112" w:rsidP="002F68C7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4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4"/>
          </w:p>
        </w:tc>
      </w:tr>
      <w:tr w:rsidR="00464A40" w14:paraId="69934475" w14:textId="77777777" w:rsidTr="00464A40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532FA618" w14:textId="77777777" w:rsidR="00653BD9" w:rsidRDefault="00653BD9" w:rsidP="00653BD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pplicant Signature </w:t>
            </w:r>
          </w:p>
          <w:p w14:paraId="32D8B296" w14:textId="77777777" w:rsidR="00653BD9" w:rsidRDefault="00653BD9" w:rsidP="00227CA7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E47F51E" w14:textId="77777777" w:rsidR="00653BD9" w:rsidRPr="009817B0" w:rsidRDefault="00653BD9" w:rsidP="002F68C7"/>
        </w:tc>
      </w:tr>
    </w:tbl>
    <w:p w14:paraId="2E91246F" w14:textId="344B4945" w:rsidR="00FA1E6D" w:rsidRDefault="00FA1E6D" w:rsidP="001E2EC4"/>
    <w:p w14:paraId="4746B7A1" w14:textId="7EFF73FA" w:rsidR="00464A40" w:rsidRDefault="00464A40">
      <w:pPr>
        <w:spacing w:after="0"/>
      </w:pPr>
      <w:r>
        <w:br w:type="page"/>
      </w:r>
    </w:p>
    <w:p w14:paraId="3781F910" w14:textId="77777777" w:rsidR="00464A40" w:rsidRPr="00464A40" w:rsidRDefault="00464A40" w:rsidP="00464A40">
      <w:pPr>
        <w:pStyle w:val="Heading3"/>
      </w:pPr>
      <w:bookmarkStart w:id="25" w:name="_Hlk229389794"/>
      <w:r w:rsidRPr="00464A40">
        <w:t xml:space="preserve">Notice to respondent </w:t>
      </w:r>
    </w:p>
    <w:p w14:paraId="1BF46EB3" w14:textId="77777777" w:rsidR="00464A40" w:rsidRPr="00464A40" w:rsidRDefault="00464A40" w:rsidP="00464A40">
      <w:pPr>
        <w:pStyle w:val="ListNumber"/>
      </w:pPr>
      <w:r w:rsidRPr="00464A40">
        <w:t xml:space="preserve">If you intend to respond to this application, you must, within 14 days after the date of the service of this application on you, lodge a statement in reply with an officer of the Employment Relations Authority. </w:t>
      </w:r>
    </w:p>
    <w:p w14:paraId="6495660B" w14:textId="77777777" w:rsidR="00464A40" w:rsidRPr="00464A40" w:rsidRDefault="00464A40" w:rsidP="00464A40">
      <w:pPr>
        <w:pStyle w:val="ListNumber"/>
      </w:pPr>
      <w:r w:rsidRPr="00464A40">
        <w:t xml:space="preserve">The term </w:t>
      </w:r>
      <w:r w:rsidRPr="00EF5AAF">
        <w:rPr>
          <w:b/>
        </w:rPr>
        <w:t>days</w:t>
      </w:r>
      <w:r w:rsidRPr="00464A40">
        <w:t xml:space="preserve"> does not include any day in the period beginning with 25 December in any year and ending with 5 January in the following year. </w:t>
      </w:r>
    </w:p>
    <w:p w14:paraId="29112B84" w14:textId="48861528" w:rsidR="00464A40" w:rsidRDefault="00464A40" w:rsidP="00464A40">
      <w:pPr>
        <w:pStyle w:val="ListNumber"/>
        <w:spacing w:after="1920"/>
      </w:pPr>
      <w:r w:rsidRPr="00464A40">
        <w:t xml:space="preserve">You will be notified of the place, date, and time at which the Authority will conduct any investigation meeting in respect of this application. </w:t>
      </w:r>
    </w:p>
    <w:tbl>
      <w:tblPr>
        <w:tblStyle w:val="TableGrid"/>
        <w:tblW w:w="9627" w:type="dxa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464A40" w14:paraId="30D6757F" w14:textId="77777777" w:rsidTr="00464A40">
        <w:trPr>
          <w:trHeight w:val="35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60E6EED" w14:textId="77777777" w:rsidR="00464A40" w:rsidRPr="00227CA7" w:rsidRDefault="00464A40" w:rsidP="002F68C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2C23E22" w14:textId="76F8A7AB" w:rsidR="00464A40" w:rsidRPr="009817B0" w:rsidRDefault="000F1112" w:rsidP="002F68C7"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6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6"/>
          </w:p>
        </w:tc>
      </w:tr>
      <w:tr w:rsidR="00464A40" w14:paraId="11C9DC6C" w14:textId="77777777" w:rsidTr="00464A40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2E664621" w14:textId="194B7FAD" w:rsidR="00464A40" w:rsidRDefault="00464A40" w:rsidP="002F68C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ignature </w:t>
            </w:r>
          </w:p>
          <w:p w14:paraId="249D3449" w14:textId="77777777" w:rsidR="00464A40" w:rsidRDefault="00464A40" w:rsidP="002F68C7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DEB9542" w14:textId="77777777" w:rsidR="00464A40" w:rsidRPr="009817B0" w:rsidRDefault="00464A40" w:rsidP="002F68C7"/>
        </w:tc>
      </w:tr>
    </w:tbl>
    <w:p w14:paraId="76BF4C11" w14:textId="173919FF" w:rsidR="00866A3A" w:rsidRPr="00866A3A" w:rsidRDefault="00866A3A" w:rsidP="00866A3A">
      <w:pPr>
        <w:tabs>
          <w:tab w:val="left" w:pos="2438"/>
          <w:tab w:val="left" w:pos="2552"/>
        </w:tabs>
      </w:pPr>
      <w:r>
        <w:tab/>
      </w:r>
      <w:r w:rsidRPr="00866A3A">
        <w:t>(Officer of the Employment Relations Authority)</w:t>
      </w:r>
      <w:bookmarkEnd w:id="25"/>
    </w:p>
    <w:sectPr w:rsidR="00866A3A" w:rsidRPr="00866A3A" w:rsidSect="00635B1B">
      <w:footerReference w:type="default" r:id="rId8"/>
      <w:headerReference w:type="first" r:id="rId9"/>
      <w:footerReference w:type="first" r:id="rId10"/>
      <w:pgSz w:w="11900" w:h="16840"/>
      <w:pgMar w:top="1701" w:right="1134" w:bottom="1418" w:left="1134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69AD5F" w14:textId="77777777" w:rsidR="0002739A" w:rsidRDefault="0002739A" w:rsidP="00D97951">
      <w:r>
        <w:separator/>
      </w:r>
    </w:p>
  </w:endnote>
  <w:endnote w:type="continuationSeparator" w:id="0">
    <w:p w14:paraId="42C1979D" w14:textId="77777777" w:rsidR="0002739A" w:rsidRDefault="0002739A" w:rsidP="00D97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Gustan Book">
    <w:panose1 w:val="00000000000000000000"/>
    <w:charset w:val="4D"/>
    <w:family w:val="swiss"/>
    <w:notTrueType/>
    <w:pitch w:val="variable"/>
    <w:sig w:usb0="A00000FF" w:usb1="5001F8EB" w:usb2="00000030" w:usb3="00000000" w:csb0="0000019B" w:csb1="00000000"/>
  </w:font>
  <w:font w:name="Gustan Light">
    <w:panose1 w:val="00000000000000000000"/>
    <w:charset w:val="4D"/>
    <w:family w:val="roman"/>
    <w:notTrueType/>
    <w:pitch w:val="variable"/>
    <w:sig w:usb0="A00000FF" w:usb1="5000206B" w:usb2="00000010" w:usb3="00000000" w:csb0="00000193" w:csb1="00000000"/>
  </w:font>
  <w:font w:name="Gustan Extrabold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Gustan Medium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7938"/>
      <w:gridCol w:w="1694"/>
    </w:tblGrid>
    <w:tr w:rsidR="00C637DC" w:rsidRPr="004E35CE" w14:paraId="08EBAA74" w14:textId="77777777" w:rsidTr="00DD4041">
      <w:tc>
        <w:tcPr>
          <w:tcW w:w="7938" w:type="dxa"/>
        </w:tcPr>
        <w:p w14:paraId="06486742" w14:textId="15A2D194" w:rsidR="00C637DC" w:rsidRPr="004E35CE" w:rsidRDefault="00EF5AAF" w:rsidP="00C637DC">
          <w:pPr>
            <w:pStyle w:val="Footer"/>
            <w:rPr>
              <w:lang w:val="en-US"/>
            </w:rPr>
          </w:pPr>
          <w:r w:rsidRPr="00EF5AAF">
            <w:rPr>
              <w:b/>
              <w:lang w:val="en-US"/>
            </w:rPr>
            <w:t>Form 1</w:t>
          </w:r>
          <w:r>
            <w:rPr>
              <w:lang w:val="en-US"/>
            </w:rPr>
            <w:t xml:space="preserve"> Application to Authority</w:t>
          </w:r>
        </w:p>
      </w:tc>
      <w:tc>
        <w:tcPr>
          <w:tcW w:w="1694" w:type="dxa"/>
        </w:tcPr>
        <w:p w14:paraId="22AE0467" w14:textId="77777777" w:rsidR="00C637DC" w:rsidRPr="004E35CE" w:rsidRDefault="00C637DC" w:rsidP="00C637DC">
          <w:pPr>
            <w:pStyle w:val="Footer"/>
            <w:jc w:val="right"/>
          </w:pPr>
          <w:r w:rsidRPr="004E35CE">
            <w:t xml:space="preserve">Page </w:t>
          </w:r>
          <w:r w:rsidRPr="004E35CE">
            <w:fldChar w:fldCharType="begin"/>
          </w:r>
          <w:r w:rsidRPr="004E35CE">
            <w:instrText xml:space="preserve"> PAGE  \* Arabic  \* MERGEFORMAT </w:instrText>
          </w:r>
          <w:r w:rsidRPr="004E35CE">
            <w:fldChar w:fldCharType="separate"/>
          </w:r>
          <w:r>
            <w:t>1</w:t>
          </w:r>
          <w:r w:rsidRPr="004E35CE">
            <w:fldChar w:fldCharType="end"/>
          </w:r>
          <w:r w:rsidRPr="004E35CE">
            <w:t xml:space="preserve"> of </w:t>
          </w:r>
          <w:fldSimple w:instr=" NUMPAGES  \* Arabic  \* MERGEFORMAT ">
            <w:r>
              <w:t>2</w:t>
            </w:r>
          </w:fldSimple>
        </w:p>
      </w:tc>
    </w:tr>
  </w:tbl>
  <w:p w14:paraId="53F6DF1C" w14:textId="77777777" w:rsidR="00C637DC" w:rsidRDefault="00C637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vertAnchor="text" w:tblpY="1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632"/>
    </w:tblGrid>
    <w:tr w:rsidR="00196A58" w14:paraId="528FBCEC" w14:textId="77777777" w:rsidTr="00DD4041">
      <w:trPr>
        <w:trHeight w:val="86"/>
      </w:trPr>
      <w:tc>
        <w:tcPr>
          <w:tcW w:w="5000" w:type="pct"/>
          <w:vAlign w:val="center"/>
        </w:tcPr>
        <w:p w14:paraId="272F0997" w14:textId="77777777" w:rsidR="00196A58" w:rsidRDefault="00196A58" w:rsidP="00196A58">
          <w:pPr>
            <w:pStyle w:val="Footer"/>
            <w:rPr>
              <w:lang w:val="mi-NZ"/>
            </w:rPr>
          </w:pPr>
          <w:r>
            <w:rPr>
              <w:noProof/>
            </w:rPr>
            <w:drawing>
              <wp:inline distT="0" distB="0" distL="0" distR="0" wp14:anchorId="51A54CD9" wp14:editId="4D821126">
                <wp:extent cx="1458000" cy="216000"/>
                <wp:effectExtent l="0" t="0" r="254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21118014" name="Picture 7211180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0" y="0"/>
                          <a:ext cx="1458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F4F861E" w14:textId="77777777" w:rsidR="00196A58" w:rsidRDefault="00196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3BBD0" w14:textId="77777777" w:rsidR="0002739A" w:rsidRDefault="0002739A" w:rsidP="00D97951">
      <w:bookmarkStart w:id="0" w:name="_Hlk104460753"/>
      <w:bookmarkEnd w:id="0"/>
      <w:r>
        <w:separator/>
      </w:r>
    </w:p>
  </w:footnote>
  <w:footnote w:type="continuationSeparator" w:id="0">
    <w:p w14:paraId="202C15B8" w14:textId="77777777" w:rsidR="0002739A" w:rsidRDefault="0002739A" w:rsidP="00D97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6DB00" w14:textId="77777777" w:rsidR="00635B1B" w:rsidRDefault="00C637DC" w:rsidP="00C637DC">
    <w:pPr>
      <w:spacing w:after="0"/>
    </w:pPr>
    <w:r w:rsidRPr="00B45203">
      <w:rPr>
        <w:noProof/>
      </w:rPr>
      <w:drawing>
        <wp:anchor distT="0" distB="0" distL="114300" distR="114300" simplePos="0" relativeHeight="251660288" behindDoc="0" locked="0" layoutInCell="1" allowOverlap="1" wp14:anchorId="67D14C5D" wp14:editId="636B7941">
          <wp:simplePos x="0" y="0"/>
          <wp:positionH relativeFrom="column">
            <wp:posOffset>75727</wp:posOffset>
          </wp:positionH>
          <wp:positionV relativeFrom="paragraph">
            <wp:posOffset>176530</wp:posOffset>
          </wp:positionV>
          <wp:extent cx="2297430" cy="546735"/>
          <wp:effectExtent l="0" t="0" r="127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RA Logo White MI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7430" cy="546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45203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D179AEA" wp14:editId="7D9ED6D9">
              <wp:simplePos x="0" y="0"/>
              <wp:positionH relativeFrom="column">
                <wp:posOffset>-709930</wp:posOffset>
              </wp:positionH>
              <wp:positionV relativeFrom="paragraph">
                <wp:posOffset>-440055</wp:posOffset>
              </wp:positionV>
              <wp:extent cx="7548245" cy="1663700"/>
              <wp:effectExtent l="0" t="0" r="0" b="0"/>
              <wp:wrapTopAndBottom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8245" cy="16637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E6C95B" id="Rectangle 1" o:spid="_x0000_s1026" style="position:absolute;margin-left:-55.9pt;margin-top:-34.65pt;width:594.35pt;height:131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" fillcolor="#162669 [3215]" stroked="f" strokeweight="1.5pt">
              <w10:wrap type="topAndBottom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4F6F1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8B298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AE67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AC4C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641C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B6E7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ACAB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EAD5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D2BCF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0E256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8E68ED"/>
    <w:multiLevelType w:val="hybridMultilevel"/>
    <w:tmpl w:val="3DD68916"/>
    <w:lvl w:ilvl="0" w:tplc="B980E224">
      <w:start w:val="1"/>
      <w:numFmt w:val="decimal"/>
      <w:pStyle w:val="Question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A0688A"/>
    <w:multiLevelType w:val="hybridMultilevel"/>
    <w:tmpl w:val="89DAE9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FC54BA"/>
    <w:multiLevelType w:val="hybridMultilevel"/>
    <w:tmpl w:val="896A2998"/>
    <w:lvl w:ilvl="0" w:tplc="F918C5DA">
      <w:start w:val="1"/>
      <w:numFmt w:val="bullet"/>
      <w:pStyle w:val="ListBullet2"/>
      <w:lvlText w:val="–"/>
      <w:lvlJc w:val="left"/>
      <w:pPr>
        <w:tabs>
          <w:tab w:val="num" w:pos="643"/>
        </w:tabs>
        <w:ind w:left="643" w:hanging="360"/>
      </w:pPr>
      <w:rPr>
        <w:rFonts w:ascii="Calibri (Body)" w:hAnsi="Calibri (Body)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8338406">
    <w:abstractNumId w:val="14"/>
  </w:num>
  <w:num w:numId="2" w16cid:durableId="641812260">
    <w:abstractNumId w:val="13"/>
  </w:num>
  <w:num w:numId="3" w16cid:durableId="319626111">
    <w:abstractNumId w:val="11"/>
  </w:num>
  <w:num w:numId="4" w16cid:durableId="782303339">
    <w:abstractNumId w:val="9"/>
  </w:num>
  <w:num w:numId="5" w16cid:durableId="238058066">
    <w:abstractNumId w:val="7"/>
  </w:num>
  <w:num w:numId="6" w16cid:durableId="2052143061">
    <w:abstractNumId w:val="15"/>
  </w:num>
  <w:num w:numId="7" w16cid:durableId="312760615">
    <w:abstractNumId w:val="12"/>
  </w:num>
  <w:num w:numId="8" w16cid:durableId="808598476">
    <w:abstractNumId w:val="0"/>
  </w:num>
  <w:num w:numId="9" w16cid:durableId="761533514">
    <w:abstractNumId w:val="1"/>
  </w:num>
  <w:num w:numId="10" w16cid:durableId="1243679555">
    <w:abstractNumId w:val="2"/>
  </w:num>
  <w:num w:numId="11" w16cid:durableId="590552287">
    <w:abstractNumId w:val="3"/>
  </w:num>
  <w:num w:numId="12" w16cid:durableId="2129545279">
    <w:abstractNumId w:val="8"/>
  </w:num>
  <w:num w:numId="13" w16cid:durableId="1374573394">
    <w:abstractNumId w:val="4"/>
  </w:num>
  <w:num w:numId="14" w16cid:durableId="1434011988">
    <w:abstractNumId w:val="5"/>
  </w:num>
  <w:num w:numId="15" w16cid:durableId="631982059">
    <w:abstractNumId w:val="6"/>
  </w:num>
  <w:num w:numId="16" w16cid:durableId="2928281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doNotShadeFormData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C637DC"/>
    <w:rsid w:val="00010E41"/>
    <w:rsid w:val="0002715A"/>
    <w:rsid w:val="0002739A"/>
    <w:rsid w:val="00032C99"/>
    <w:rsid w:val="00070339"/>
    <w:rsid w:val="00074C18"/>
    <w:rsid w:val="000B35AE"/>
    <w:rsid w:val="000E3420"/>
    <w:rsid w:val="000E6C2A"/>
    <w:rsid w:val="000F1112"/>
    <w:rsid w:val="001033F7"/>
    <w:rsid w:val="0011717D"/>
    <w:rsid w:val="00177B4A"/>
    <w:rsid w:val="00196A58"/>
    <w:rsid w:val="001B4001"/>
    <w:rsid w:val="001C5CA9"/>
    <w:rsid w:val="001E2EC2"/>
    <w:rsid w:val="001E2EC4"/>
    <w:rsid w:val="00207FAA"/>
    <w:rsid w:val="00221708"/>
    <w:rsid w:val="00227CA7"/>
    <w:rsid w:val="00242CEB"/>
    <w:rsid w:val="002848BC"/>
    <w:rsid w:val="002A15B6"/>
    <w:rsid w:val="002A1986"/>
    <w:rsid w:val="002A5202"/>
    <w:rsid w:val="002C0894"/>
    <w:rsid w:val="002C4B8D"/>
    <w:rsid w:val="002D1922"/>
    <w:rsid w:val="002E07CE"/>
    <w:rsid w:val="00300A48"/>
    <w:rsid w:val="003015D5"/>
    <w:rsid w:val="00336F64"/>
    <w:rsid w:val="003501B4"/>
    <w:rsid w:val="00357F97"/>
    <w:rsid w:val="00370EF9"/>
    <w:rsid w:val="003777A5"/>
    <w:rsid w:val="003E0160"/>
    <w:rsid w:val="003E30A8"/>
    <w:rsid w:val="003F7660"/>
    <w:rsid w:val="00407864"/>
    <w:rsid w:val="0041099D"/>
    <w:rsid w:val="00414EA0"/>
    <w:rsid w:val="00415A50"/>
    <w:rsid w:val="004513A9"/>
    <w:rsid w:val="00464A40"/>
    <w:rsid w:val="0047013B"/>
    <w:rsid w:val="00482422"/>
    <w:rsid w:val="004A3CFF"/>
    <w:rsid w:val="004A41EF"/>
    <w:rsid w:val="004B16DB"/>
    <w:rsid w:val="004C253F"/>
    <w:rsid w:val="004D2A61"/>
    <w:rsid w:val="004E183C"/>
    <w:rsid w:val="004E35CE"/>
    <w:rsid w:val="0054379E"/>
    <w:rsid w:val="00546B8F"/>
    <w:rsid w:val="0056134C"/>
    <w:rsid w:val="00563181"/>
    <w:rsid w:val="005A08C2"/>
    <w:rsid w:val="005C5397"/>
    <w:rsid w:val="005F2DF8"/>
    <w:rsid w:val="006002A4"/>
    <w:rsid w:val="00635B1B"/>
    <w:rsid w:val="006377A4"/>
    <w:rsid w:val="0064315B"/>
    <w:rsid w:val="00646D30"/>
    <w:rsid w:val="00653BD9"/>
    <w:rsid w:val="0065533B"/>
    <w:rsid w:val="006606F0"/>
    <w:rsid w:val="006A045F"/>
    <w:rsid w:val="006C5C32"/>
    <w:rsid w:val="006D3167"/>
    <w:rsid w:val="00703900"/>
    <w:rsid w:val="00703F30"/>
    <w:rsid w:val="007155B8"/>
    <w:rsid w:val="007204F5"/>
    <w:rsid w:val="00743B72"/>
    <w:rsid w:val="00750063"/>
    <w:rsid w:val="00763C7C"/>
    <w:rsid w:val="00784317"/>
    <w:rsid w:val="007976E9"/>
    <w:rsid w:val="007A1E22"/>
    <w:rsid w:val="007C3E3C"/>
    <w:rsid w:val="007D3E29"/>
    <w:rsid w:val="007D7607"/>
    <w:rsid w:val="007F53FB"/>
    <w:rsid w:val="008177F1"/>
    <w:rsid w:val="00831C87"/>
    <w:rsid w:val="00866A3A"/>
    <w:rsid w:val="008729BF"/>
    <w:rsid w:val="00875FAF"/>
    <w:rsid w:val="0089076B"/>
    <w:rsid w:val="00893EA4"/>
    <w:rsid w:val="008A64E1"/>
    <w:rsid w:val="008E0AF4"/>
    <w:rsid w:val="00901F2C"/>
    <w:rsid w:val="00901F35"/>
    <w:rsid w:val="00910B37"/>
    <w:rsid w:val="0096567C"/>
    <w:rsid w:val="009817B0"/>
    <w:rsid w:val="00991D37"/>
    <w:rsid w:val="0099269E"/>
    <w:rsid w:val="00996FC3"/>
    <w:rsid w:val="009C05CE"/>
    <w:rsid w:val="009D0294"/>
    <w:rsid w:val="00A17B8B"/>
    <w:rsid w:val="00A204B0"/>
    <w:rsid w:val="00A342B8"/>
    <w:rsid w:val="00A57E88"/>
    <w:rsid w:val="00A72F22"/>
    <w:rsid w:val="00A73A15"/>
    <w:rsid w:val="00A7402C"/>
    <w:rsid w:val="00A74356"/>
    <w:rsid w:val="00A857AE"/>
    <w:rsid w:val="00A979B3"/>
    <w:rsid w:val="00AA6B0F"/>
    <w:rsid w:val="00AB1829"/>
    <w:rsid w:val="00AB6011"/>
    <w:rsid w:val="00AF1A84"/>
    <w:rsid w:val="00B10A4A"/>
    <w:rsid w:val="00B22259"/>
    <w:rsid w:val="00B32F84"/>
    <w:rsid w:val="00B45203"/>
    <w:rsid w:val="00B45545"/>
    <w:rsid w:val="00B46C24"/>
    <w:rsid w:val="00B75C65"/>
    <w:rsid w:val="00B954BC"/>
    <w:rsid w:val="00BA0735"/>
    <w:rsid w:val="00BF0FAA"/>
    <w:rsid w:val="00C01FF9"/>
    <w:rsid w:val="00C0689C"/>
    <w:rsid w:val="00C1416B"/>
    <w:rsid w:val="00C27343"/>
    <w:rsid w:val="00C462D2"/>
    <w:rsid w:val="00C47A1F"/>
    <w:rsid w:val="00C637DC"/>
    <w:rsid w:val="00C757F9"/>
    <w:rsid w:val="00C7688B"/>
    <w:rsid w:val="00C80961"/>
    <w:rsid w:val="00C935C1"/>
    <w:rsid w:val="00CA36A7"/>
    <w:rsid w:val="00CA45B7"/>
    <w:rsid w:val="00CD6DF5"/>
    <w:rsid w:val="00CE43B9"/>
    <w:rsid w:val="00CE5647"/>
    <w:rsid w:val="00CF5AB9"/>
    <w:rsid w:val="00D318F4"/>
    <w:rsid w:val="00D4476D"/>
    <w:rsid w:val="00D63E8D"/>
    <w:rsid w:val="00D66819"/>
    <w:rsid w:val="00D70801"/>
    <w:rsid w:val="00D7320A"/>
    <w:rsid w:val="00D75CE0"/>
    <w:rsid w:val="00D835E0"/>
    <w:rsid w:val="00D846B0"/>
    <w:rsid w:val="00D9713C"/>
    <w:rsid w:val="00D97951"/>
    <w:rsid w:val="00DA262E"/>
    <w:rsid w:val="00DB154A"/>
    <w:rsid w:val="00DB7922"/>
    <w:rsid w:val="00DE3145"/>
    <w:rsid w:val="00E06110"/>
    <w:rsid w:val="00E26440"/>
    <w:rsid w:val="00E42D90"/>
    <w:rsid w:val="00E63D22"/>
    <w:rsid w:val="00E944A6"/>
    <w:rsid w:val="00EB50B8"/>
    <w:rsid w:val="00EF5AAF"/>
    <w:rsid w:val="00F356F5"/>
    <w:rsid w:val="00F45E78"/>
    <w:rsid w:val="00F849E9"/>
    <w:rsid w:val="00F942A1"/>
    <w:rsid w:val="00FA1E6D"/>
    <w:rsid w:val="00FB2CA4"/>
    <w:rsid w:val="00FB6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785BE3E"/>
  <w15:chartTrackingRefBased/>
  <w15:docId w15:val="{A39C308B-C482-BA44-9FE4-0898DAD7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6E9"/>
    <w:pPr>
      <w:spacing w:after="142"/>
    </w:pPr>
    <w:rPr>
      <w:rFonts w:ascii="Aptos" w:hAnsi="Aptos"/>
      <w:sz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0FAA"/>
    <w:pPr>
      <w:keepNext/>
      <w:keepLines/>
      <w:spacing w:after="480"/>
      <w:outlineLvl w:val="0"/>
    </w:pPr>
    <w:rPr>
      <w:rFonts w:eastAsia="Times New Roman"/>
      <w:b/>
      <w:color w:val="162669" w:themeColor="tex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5397"/>
    <w:pPr>
      <w:keepNext/>
      <w:keepLines/>
      <w:spacing w:after="144"/>
      <w:contextualSpacing/>
      <w:outlineLvl w:val="1"/>
    </w:pPr>
    <w:rPr>
      <w:rFonts w:eastAsia="Times New Roman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36A7"/>
    <w:pPr>
      <w:keepNext/>
      <w:keepLines/>
      <w:spacing w:before="40" w:after="240"/>
      <w:outlineLvl w:val="2"/>
    </w:pPr>
    <w:rPr>
      <w:rFonts w:eastAsia="Times New Roman" w:cs="Times New Roman (Headings CS)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2EC2"/>
    <w:pPr>
      <w:keepNext/>
      <w:keepLines/>
      <w:spacing w:after="60"/>
      <w:outlineLvl w:val="3"/>
    </w:pPr>
    <w:rPr>
      <w:rFonts w:eastAsia="Times New Roman"/>
      <w:b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="Calibri" w:eastAsia="Times New Roman" w:hAnsi="Calibri"/>
      <w:color w:val="00485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="Calibri" w:eastAsia="Times New Roman" w:hAnsi="Calibri"/>
      <w:color w:val="002F3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link w:val="Heading1"/>
    <w:uiPriority w:val="9"/>
    <w:rsid w:val="00BF0FAA"/>
    <w:rPr>
      <w:rFonts w:ascii="Aptos" w:eastAsia="Times New Roman" w:hAnsi="Aptos"/>
      <w:b/>
      <w:color w:val="162669" w:themeColor="text2"/>
      <w:sz w:val="56"/>
      <w:szCs w:val="32"/>
      <w:lang w:val="en-NZ" w:eastAsia="en-US"/>
    </w:rPr>
  </w:style>
  <w:style w:type="character" w:customStyle="1" w:styleId="Heading2Char">
    <w:name w:val="Heading 2 Char"/>
    <w:link w:val="Heading2"/>
    <w:uiPriority w:val="9"/>
    <w:rsid w:val="005C5397"/>
    <w:rPr>
      <w:rFonts w:ascii="Aptos" w:eastAsia="Times New Roman" w:hAnsi="Aptos" w:cs="Times New Roman"/>
      <w:b/>
      <w:bCs/>
      <w:sz w:val="32"/>
      <w:szCs w:val="32"/>
    </w:rPr>
  </w:style>
  <w:style w:type="character" w:customStyle="1" w:styleId="Heading3Char">
    <w:name w:val="Heading 3 Char"/>
    <w:link w:val="Heading3"/>
    <w:uiPriority w:val="9"/>
    <w:rsid w:val="00CA36A7"/>
    <w:rPr>
      <w:rFonts w:ascii="Aptos" w:eastAsia="Times New Roman" w:hAnsi="Aptos" w:cs="Times New Roman (Headings CS)"/>
      <w:b/>
      <w:sz w:val="28"/>
      <w:szCs w:val="28"/>
      <w:lang w:val="en-NZ" w:eastAsia="en-US"/>
    </w:rPr>
  </w:style>
  <w:style w:type="character" w:customStyle="1" w:styleId="Heading4Char">
    <w:name w:val="Heading 4 Char"/>
    <w:link w:val="Heading4"/>
    <w:uiPriority w:val="9"/>
    <w:rsid w:val="001E2EC2"/>
    <w:rPr>
      <w:rFonts w:ascii="Aptos" w:eastAsia="Times New Roman" w:hAnsi="Aptos" w:cs="Times New Roman"/>
      <w:b/>
      <w:iCs/>
    </w:rPr>
  </w:style>
  <w:style w:type="paragraph" w:styleId="ListParagraph">
    <w:name w:val="List Paragraph"/>
    <w:aliases w:val="Body Bullet List,Rec para,Bullets,List Paragraph1,List Paragraph11,Dot pt,F5 List Paragraph,No Spacing1,List Paragraph Char Char Char,Indicator Text,Colorful List - Accent 11,Numbered Para 1,Párrafo de lista,List Paragraph2,Level 3,lp1"/>
    <w:basedOn w:val="Normal"/>
    <w:link w:val="ListParagraphChar"/>
    <w:uiPriority w:val="34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="Times New Roman"/>
      <w:sz w:val="22"/>
      <w:szCs w:val="22"/>
      <w:lang w:val="en-US" w:eastAsia="zh-CN"/>
    </w:rPr>
  </w:style>
  <w:style w:type="character" w:customStyle="1" w:styleId="NoSpacingChar">
    <w:name w:val="No Spacing Char"/>
    <w:link w:val="NoSpacing"/>
    <w:uiPriority w:val="1"/>
    <w:rsid w:val="00010E41"/>
    <w:rPr>
      <w:rFonts w:eastAsia="Times New Roman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DBFF89"/>
        <w:left w:val="single" w:sz="4" w:space="0" w:color="DBFF89"/>
        <w:bottom w:val="single" w:sz="4" w:space="0" w:color="DBFF89"/>
        <w:right w:val="single" w:sz="4" w:space="0" w:color="DBFF89"/>
        <w:insideH w:val="single" w:sz="4" w:space="0" w:color="DBFF89"/>
        <w:insideV w:val="single" w:sz="4" w:space="0" w:color="DBFF89"/>
      </w:tblBorders>
    </w:tblPr>
    <w:tblStylePr w:type="firstRow">
      <w:rPr>
        <w:b/>
        <w:bCs/>
      </w:rPr>
      <w:tblPr/>
      <w:tcPr>
        <w:tcBorders>
          <w:bottom w:val="single" w:sz="12" w:space="0" w:color="CAFF4E"/>
        </w:tcBorders>
      </w:tcPr>
    </w:tblStylePr>
    <w:tblStylePr w:type="lastRow">
      <w:rPr>
        <w:b/>
        <w:bCs/>
      </w:rPr>
      <w:tblPr/>
      <w:tcPr>
        <w:tcBorders>
          <w:top w:val="double" w:sz="2" w:space="0" w:color="CAFF4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uiPriority w:val="99"/>
    <w:semiHidden/>
    <w:rsid w:val="00546B8F"/>
    <w:rPr>
      <w:color w:val="808080"/>
    </w:rPr>
  </w:style>
  <w:style w:type="character" w:customStyle="1" w:styleId="Heading5Char">
    <w:name w:val="Heading 5 Char"/>
    <w:link w:val="Heading5"/>
    <w:uiPriority w:val="9"/>
    <w:rsid w:val="006606F0"/>
    <w:rPr>
      <w:rFonts w:ascii="Calibri" w:eastAsia="Times New Roman" w:hAnsi="Calibri" w:cs="Times New Roman"/>
      <w:color w:val="004854"/>
      <w:sz w:val="18"/>
    </w:rPr>
  </w:style>
  <w:style w:type="character" w:customStyle="1" w:styleId="Heading6Char">
    <w:name w:val="Heading 6 Char"/>
    <w:link w:val="Heading6"/>
    <w:uiPriority w:val="9"/>
    <w:rsid w:val="006606F0"/>
    <w:rPr>
      <w:rFonts w:ascii="Calibri" w:eastAsia="Times New Roman" w:hAnsi="Calibri" w:cs="Times New Roman"/>
      <w:color w:val="002F38"/>
      <w:sz w:val="18"/>
    </w:rPr>
  </w:style>
  <w:style w:type="character" w:styleId="Hyperlink">
    <w:name w:val="Hyperlink"/>
    <w:uiPriority w:val="99"/>
    <w:unhideWhenUsed/>
    <w:rsid w:val="006606F0"/>
    <w:rPr>
      <w:color w:val="0432FF"/>
      <w:u w:val="single"/>
    </w:rPr>
  </w:style>
  <w:style w:type="character" w:styleId="UnresolvedMention">
    <w:name w:val="Unresolved Mention"/>
    <w:uiPriority w:val="99"/>
    <w:semiHidden/>
    <w:unhideWhenUsed/>
    <w:rsid w:val="006606F0"/>
    <w:rPr>
      <w:color w:val="605E5C"/>
      <w:shd w:val="clear" w:color="auto" w:fill="E1DFDD"/>
    </w:rPr>
  </w:style>
  <w:style w:type="table" w:customStyle="1" w:styleId="MBIETable02">
    <w:name w:val="MBIE Table 02"/>
    <w:basedOn w:val="TableNormal"/>
    <w:uiPriority w:val="99"/>
    <w:rsid w:val="007155B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108" w:type="dxa"/>
      </w:tblCellMar>
    </w:tblPr>
    <w:tcPr>
      <w:shd w:val="clear" w:color="auto" w:fill="auto"/>
    </w:tcPr>
    <w:tblStylePr w:type="firstCol">
      <w:rPr>
        <w:b/>
      </w:rPr>
    </w:tblStylePr>
  </w:style>
  <w:style w:type="paragraph" w:customStyle="1" w:styleId="Introduction">
    <w:name w:val="Introduction"/>
    <w:basedOn w:val="Normal"/>
    <w:qFormat/>
    <w:rsid w:val="00743B72"/>
    <w:pPr>
      <w:spacing w:after="446"/>
    </w:pPr>
    <w:rPr>
      <w:sz w:val="32"/>
      <w:szCs w:val="32"/>
    </w:rPr>
  </w:style>
  <w:style w:type="paragraph" w:styleId="ListBullet">
    <w:name w:val="List Bullet"/>
    <w:basedOn w:val="Normal"/>
    <w:uiPriority w:val="99"/>
    <w:unhideWhenUsed/>
    <w:rsid w:val="005C5397"/>
    <w:pPr>
      <w:numPr>
        <w:numId w:val="4"/>
      </w:numPr>
      <w:tabs>
        <w:tab w:val="clear" w:pos="360"/>
      </w:tabs>
      <w:ind w:left="0" w:firstLine="0"/>
      <w:contextualSpacing/>
    </w:pPr>
    <w:rPr>
      <w:szCs w:val="22"/>
    </w:rPr>
  </w:style>
  <w:style w:type="paragraph" w:styleId="ListBullet2">
    <w:name w:val="List Bullet 2"/>
    <w:basedOn w:val="Normal"/>
    <w:uiPriority w:val="99"/>
    <w:unhideWhenUsed/>
    <w:rsid w:val="00C7688B"/>
    <w:pPr>
      <w:numPr>
        <w:numId w:val="6"/>
      </w:numPr>
      <w:contextualSpacing/>
    </w:pPr>
  </w:style>
  <w:style w:type="paragraph" w:customStyle="1" w:styleId="Pulloutboxheading">
    <w:name w:val="Pull out box heading"/>
    <w:basedOn w:val="Heading4"/>
    <w:qFormat/>
    <w:rsid w:val="00A74356"/>
    <w:pPr>
      <w:framePr w:hSpace="180" w:wrap="around" w:vAnchor="text" w:hAnchor="margin" w:y="192"/>
      <w:spacing w:before="120"/>
      <w:ind w:left="113"/>
    </w:pPr>
    <w:rPr>
      <w:color w:val="000000"/>
    </w:rPr>
  </w:style>
  <w:style w:type="paragraph" w:customStyle="1" w:styleId="Pulloutboxnormal">
    <w:name w:val="Pull out box normal"/>
    <w:basedOn w:val="Normal"/>
    <w:qFormat/>
    <w:rsid w:val="00A74356"/>
    <w:pPr>
      <w:ind w:left="113"/>
    </w:pPr>
    <w:rPr>
      <w:color w:val="000000"/>
      <w:szCs w:val="22"/>
    </w:rPr>
  </w:style>
  <w:style w:type="character" w:customStyle="1" w:styleId="ListParagraphChar">
    <w:name w:val="List Paragraph Char"/>
    <w:aliases w:val="Body Bullet List Char,Rec para Char,Bullets Char,List Paragraph1 Char,List Paragraph11 Char,Dot pt Char,F5 List Paragraph Char,No Spacing1 Char,List Paragraph Char Char Char Char,Indicator Text Char,Colorful List - Accent 11 Char"/>
    <w:link w:val="ListParagraph"/>
    <w:uiPriority w:val="34"/>
    <w:qFormat/>
    <w:locked/>
    <w:rsid w:val="00A74356"/>
    <w:rPr>
      <w:rFonts w:ascii="Aptos" w:hAnsi="Aptos"/>
      <w:sz w:val="22"/>
      <w:szCs w:val="20"/>
    </w:rPr>
  </w:style>
  <w:style w:type="paragraph" w:customStyle="1" w:styleId="Default">
    <w:name w:val="Default"/>
    <w:rsid w:val="00C637DC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/>
    </w:rPr>
  </w:style>
  <w:style w:type="paragraph" w:customStyle="1" w:styleId="FormNumber">
    <w:name w:val="Form Number"/>
    <w:basedOn w:val="Normal"/>
    <w:qFormat/>
    <w:rsid w:val="00D66819"/>
    <w:pPr>
      <w:spacing w:after="0"/>
    </w:pPr>
    <w:rPr>
      <w:b/>
      <w:color w:val="162669" w:themeColor="text2"/>
      <w:sz w:val="20"/>
      <w:lang w:val="mi-NZ"/>
    </w:rPr>
  </w:style>
  <w:style w:type="paragraph" w:customStyle="1" w:styleId="Act">
    <w:name w:val="Act"/>
    <w:basedOn w:val="Normal"/>
    <w:qFormat/>
    <w:rsid w:val="00BF0FAA"/>
    <w:rPr>
      <w:noProof/>
      <w:sz w:val="20"/>
    </w:rPr>
  </w:style>
  <w:style w:type="paragraph" w:customStyle="1" w:styleId="Question">
    <w:name w:val="Question"/>
    <w:basedOn w:val="ListParagraph"/>
    <w:qFormat/>
    <w:rsid w:val="00BF0FAA"/>
    <w:pPr>
      <w:numPr>
        <w:numId w:val="16"/>
      </w:numPr>
    </w:pPr>
    <w:rPr>
      <w:b/>
    </w:rPr>
  </w:style>
  <w:style w:type="paragraph" w:styleId="Index1">
    <w:name w:val="index 1"/>
    <w:basedOn w:val="Normal"/>
    <w:next w:val="Normal"/>
    <w:autoRedefine/>
    <w:uiPriority w:val="99"/>
    <w:unhideWhenUsed/>
    <w:rsid w:val="00E42D90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unhideWhenUsed/>
    <w:rsid w:val="00E42D90"/>
    <w:pPr>
      <w:spacing w:after="0"/>
      <w:ind w:left="440" w:hanging="220"/>
    </w:pPr>
  </w:style>
  <w:style w:type="paragraph" w:styleId="List2">
    <w:name w:val="List 2"/>
    <w:basedOn w:val="Normal"/>
    <w:uiPriority w:val="99"/>
    <w:unhideWhenUsed/>
    <w:rsid w:val="00E42D90"/>
    <w:pPr>
      <w:ind w:left="566" w:hanging="283"/>
      <w:contextualSpacing/>
    </w:pPr>
  </w:style>
  <w:style w:type="paragraph" w:styleId="List">
    <w:name w:val="List"/>
    <w:basedOn w:val="Normal"/>
    <w:uiPriority w:val="99"/>
    <w:unhideWhenUsed/>
    <w:rsid w:val="00E42D90"/>
    <w:pPr>
      <w:ind w:left="283" w:hanging="283"/>
      <w:contextualSpacing/>
    </w:pPr>
  </w:style>
  <w:style w:type="paragraph" w:styleId="ListContinue2">
    <w:name w:val="List Continue 2"/>
    <w:basedOn w:val="Normal"/>
    <w:uiPriority w:val="99"/>
    <w:unhideWhenUsed/>
    <w:rsid w:val="00E42D90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unhideWhenUsed/>
    <w:rsid w:val="003015D5"/>
    <w:pPr>
      <w:spacing w:after="120"/>
      <w:ind w:left="357"/>
      <w:contextualSpacing/>
    </w:pPr>
    <w:rPr>
      <w:i/>
      <w:sz w:val="18"/>
      <w:szCs w:val="18"/>
      <w:lang w:val="en-US" w:eastAsia="en-GB"/>
    </w:rPr>
  </w:style>
  <w:style w:type="paragraph" w:customStyle="1" w:styleId="NormalIndent01">
    <w:name w:val="Normal Indent 01"/>
    <w:basedOn w:val="Normal"/>
    <w:qFormat/>
    <w:rsid w:val="00CA36A7"/>
    <w:pPr>
      <w:ind w:left="357"/>
    </w:pPr>
  </w:style>
  <w:style w:type="paragraph" w:styleId="ListNumber">
    <w:name w:val="List Number"/>
    <w:basedOn w:val="Normal"/>
    <w:uiPriority w:val="99"/>
    <w:unhideWhenUsed/>
    <w:rsid w:val="00464A40"/>
    <w:pPr>
      <w:numPr>
        <w:numId w:val="1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RA">
      <a:dk1>
        <a:srgbClr val="000000"/>
      </a:dk1>
      <a:lt1>
        <a:srgbClr val="FFFFFF"/>
      </a:lt1>
      <a:dk2>
        <a:srgbClr val="162669"/>
      </a:dk2>
      <a:lt2>
        <a:srgbClr val="5B7FA3"/>
      </a:lt2>
      <a:accent1>
        <a:srgbClr val="1BB54D"/>
      </a:accent1>
      <a:accent2>
        <a:srgbClr val="F18E7E"/>
      </a:accent2>
      <a:accent3>
        <a:srgbClr val="E5EDF0"/>
      </a:accent3>
      <a:accent4>
        <a:srgbClr val="333333"/>
      </a:accent4>
      <a:accent5>
        <a:srgbClr val="FFFFFF"/>
      </a:accent5>
      <a:accent6>
        <a:srgbClr val="FFFFFF"/>
      </a:accent6>
      <a:hlink>
        <a:srgbClr val="1BB54D"/>
      </a:hlink>
      <a:folHlink>
        <a:srgbClr val="E3EDF0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E862DC-AEB8-BF4C-BF30-32E753EF0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54</Words>
  <Characters>3161</Characters>
  <Application>Microsoft Office Word</Application>
  <DocSecurity>0</DocSecurity>
  <Lines>26</Lines>
  <Paragraphs>7</Paragraphs>
  <ScaleCrop>false</ScaleCrop>
  <Company/>
  <LinksUpToDate>false</LinksUpToDate>
  <CharactersWithSpaces>3708</CharactersWithSpaces>
  <SharedDoc>false</SharedDoc>
  <HLinks>
    <vt:vector size="6" baseType="variant">
      <vt:variant>
        <vt:i4>2097258</vt:i4>
      </vt:variant>
      <vt:variant>
        <vt:i4>0</vt:i4>
      </vt:variant>
      <vt:variant>
        <vt:i4>0</vt:i4>
      </vt:variant>
      <vt:variant>
        <vt:i4>5</vt:i4>
      </vt:variant>
      <vt:variant>
        <vt:lpwstr>https://support.microsoft.com/en-us/office/edit-your-existing-headers-and-footers-490423a3-3e5b-4080-aff0-c429ab5d67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heresa Savory</cp:lastModifiedBy>
  <cp:revision>2</cp:revision>
  <dcterms:created xsi:type="dcterms:W3CDTF">2026-05-19T02:55:00Z</dcterms:created>
  <dcterms:modified xsi:type="dcterms:W3CDTF">2026-05-19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6-05-19T02:55:20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767b23d2-aea3-4f90-956a-c5cd302e1e78</vt:lpwstr>
  </property>
  <property fmtid="{D5CDD505-2E9C-101B-9397-08002B2CF9AE}" pid="8" name="MSIP_Label_738466f7-346c-47bb-a4d2-4a6558d61975_ContentBits">
    <vt:lpwstr>0</vt:lpwstr>
  </property>
  <property fmtid="{D5CDD505-2E9C-101B-9397-08002B2CF9AE}" pid="9" name="MSIP_Label_738466f7-346c-47bb-a4d2-4a6558d61975_Tag">
    <vt:lpwstr>10, 0, 1, 1</vt:lpwstr>
  </property>
</Properties>
</file>